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54BE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30E6F05" w14:textId="77777777" w:rsidR="00D67493" w:rsidRDefault="00D67493" w:rsidP="00D67493">
      <w:pPr>
        <w:ind w:left="720"/>
        <w:rPr>
          <w:sz w:val="28"/>
          <w:szCs w:val="28"/>
        </w:rPr>
      </w:pPr>
    </w:p>
    <w:p w14:paraId="74F6A1CB" w14:textId="38987AAB" w:rsidR="007B4A91" w:rsidRDefault="00D67493">
      <w:pPr>
        <w:rPr>
          <w:sz w:val="28"/>
          <w:szCs w:val="28"/>
        </w:rPr>
      </w:pPr>
      <w:r>
        <w:rPr>
          <w:sz w:val="28"/>
          <w:szCs w:val="28"/>
        </w:rPr>
        <w:t>Expect The Unexpected</w:t>
      </w:r>
    </w:p>
    <w:p w14:paraId="34A9E19B" w14:textId="77777777" w:rsidR="007B4A91" w:rsidRDefault="00954BE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7D3C1B4" w:rsidR="007B4A91" w:rsidRDefault="00D67493">
      <w:pPr>
        <w:ind w:left="720"/>
        <w:rPr>
          <w:sz w:val="28"/>
          <w:szCs w:val="28"/>
        </w:rPr>
      </w:pPr>
      <w:r>
        <w:rPr>
          <w:sz w:val="28"/>
          <w:szCs w:val="28"/>
        </w:rPr>
        <w:t>To know each and every cell organelle in a human cell</w:t>
      </w:r>
    </w:p>
    <w:p w14:paraId="3D632C61" w14:textId="77777777" w:rsidR="007B4A91" w:rsidRDefault="00954BE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0C45A19" w:rsidR="007B4A91" w:rsidRDefault="00D6749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character after playing a puzzle will be able to know the cell </w:t>
      </w:r>
    </w:p>
    <w:p w14:paraId="6102F988" w14:textId="77777777" w:rsidR="007B4A91" w:rsidRDefault="00954BE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AEEA889" w:rsidR="007B4A91" w:rsidRDefault="00D67493">
      <w:pPr>
        <w:ind w:left="720"/>
        <w:rPr>
          <w:sz w:val="28"/>
          <w:szCs w:val="28"/>
        </w:rPr>
      </w:pPr>
      <w:r w:rsidRPr="00D67493">
        <w:rPr>
          <w:sz w:val="28"/>
          <w:szCs w:val="28"/>
        </w:rPr>
        <w:t>organelle and its functions</w:t>
      </w:r>
    </w:p>
    <w:p w14:paraId="0AE3FDBE" w14:textId="77777777" w:rsidR="007B4A91" w:rsidRDefault="00954BE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54BE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D14B882" w:rsidR="007B4A91" w:rsidRDefault="00D67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DCF72F" w:rsidR="007B4A91" w:rsidRDefault="00D67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o tells the goal</w:t>
            </w:r>
            <w:r w:rsidR="00D348F3">
              <w:rPr>
                <w:sz w:val="28"/>
                <w:szCs w:val="28"/>
              </w:rPr>
              <w:t xml:space="preserve"> for each and every stag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D2BAF1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ab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E42E9D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t the correct cab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A74F04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76704E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unt the </w:t>
            </w:r>
            <w:proofErr w:type="spellStart"/>
            <w:r>
              <w:rPr>
                <w:sz w:val="28"/>
                <w:szCs w:val="28"/>
              </w:rPr>
              <w:t>banans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657DC6D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ang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5EF28C4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w many triangles are there ??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A1600C2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bosom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7C27108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d the hidden one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182FB99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P </w:t>
            </w:r>
            <w:proofErr w:type="spellStart"/>
            <w:r>
              <w:rPr>
                <w:sz w:val="28"/>
                <w:szCs w:val="28"/>
              </w:rPr>
              <w:t>molecl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B84EE76" w:rsidR="007B4A91" w:rsidRDefault="00D3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ding and answering the question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24BD3F6C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r w:rsidR="00D348F3">
        <w:rPr>
          <w:noProof/>
        </w:rPr>
        <w:drawing>
          <wp:inline distT="0" distB="0" distL="0" distR="0" wp14:anchorId="0B36CD0E" wp14:editId="58D7B6C3">
            <wp:extent cx="5021929" cy="3360420"/>
            <wp:effectExtent l="0" t="0" r="7620" b="0"/>
            <wp:docPr id="1452667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667034" name="Picture 145266703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845" cy="3372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954BE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54BE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54BE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54BE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8582C89" w14:textId="004FFC38" w:rsidR="00D348F3" w:rsidRDefault="00D348F3">
      <w:pPr>
        <w:rPr>
          <w:sz w:val="28"/>
          <w:szCs w:val="28"/>
        </w:rPr>
      </w:pPr>
      <w:r>
        <w:rPr>
          <w:sz w:val="28"/>
          <w:szCs w:val="28"/>
        </w:rPr>
        <w:t>Adding puzzles and increasing difficulty in them</w:t>
      </w:r>
    </w:p>
    <w:p w14:paraId="24B987DE" w14:textId="488F82AA" w:rsidR="007B4A91" w:rsidRDefault="00954BE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34560123">
    <w:abstractNumId w:val="0"/>
  </w:num>
  <w:num w:numId="2" w16cid:durableId="205680892">
    <w:abstractNumId w:val="1"/>
  </w:num>
  <w:num w:numId="3" w16cid:durableId="1358265071">
    <w:abstractNumId w:val="3"/>
  </w:num>
  <w:num w:numId="4" w16cid:durableId="14596476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54BE3"/>
    <w:rsid w:val="00D348F3"/>
    <w:rsid w:val="00D67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lash S</dc:creator>
  <cp:lastModifiedBy>Abhilash S</cp:lastModifiedBy>
  <cp:revision>2</cp:revision>
  <dcterms:created xsi:type="dcterms:W3CDTF">2023-04-10T13:01:00Z</dcterms:created>
  <dcterms:modified xsi:type="dcterms:W3CDTF">2023-04-10T13:01:00Z</dcterms:modified>
</cp:coreProperties>
</file>